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4.9 (Apache licensed) using REFERENCE JAXB in Eclipse Adoptium Java 17.0.5 on Windows 11 -->
    <w:p w:rsidR="003370B4" w:rsidP="007D595E" w:rsidRDefault="00630F69" w14:paraId="0FF302B3" w14:textId="77777777">
      <w:pPr>
        <w:pStyle w:val="berschrift6"/>
      </w:pPr>
      <w:r>
        <w:pict w14:anchorId="65325F55">
          <v:rect style="width:0;height:1.5pt" id="_x0000_i1025" o:hr="t" o:hrstd="t" o:hralign="center" stroked="f" fillcolor="#a0a0a0"/>
        </w:pict>
      </w:r>
    </w:p>
    <w:p w:rsidR="00AA7B23" w:rsidP="003370B4" w:rsidRDefault="00AA7B23" w14:paraId="78BB581A" w14:textId="57BC4E49">
      <w:pPr>
        <w:rPr>
          <w:rFonts w:ascii="Arial" w:hAnsi="Arial" w:cs="Arial"/>
          <w:sz w:val="20"/>
          <w:szCs w:val="20"/>
        </w:rPr>
      </w:pPr>
    </w:p>
    <w:p w:rsidRPr="005314F1" w:rsidR="00E048A9" w:rsidP="003370B4" w:rsidRDefault="00E048A9" w14:paraId="68E8ECC2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688"/>
        <w:gridCol w:w="3382"/>
      </w:tblGrid>
      <w:tr w:rsidRPr="00445B14" w:rsidR="002D3A67" w:rsidTr="00655CC3" w14:paraId="4C7C4469" w14:textId="77777777">
        <w:trPr>
          <w:trHeight w:val="1158"/>
        </w:trPr>
        <w:tc>
          <w:tcPr>
            <w:tcW w:w="5688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err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to Affolter</w:t>
            </w:r>
          </w:p>
          <w:p w:rsidRPr="008973B7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üseliring 12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019ABCBE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4565 Recherswil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655CC3" w14:paraId="2C92AFBC" w14:textId="77777777">
        <w:trPr>
          <w:trHeight w:val="222"/>
        </w:trPr>
        <w:tc>
          <w:tcPr>
            <w:tcW w:w="5688" w:type="dxa"/>
          </w:tcPr>
          <w:p w:rsidRPr="008973B7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3370B4" w:rsidP="003370B4" w:rsidRDefault="00DC38D5" w14:paraId="3A781A38" w14:textId="0ED1BD40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22"/>
                <w:szCs w:val="22"/>
              </w:rPr>
              <w:t xml:space="preserve">03.11.2023</w:t>
            </w:r>
          </w:p>
        </w:tc>
      </w:tr>
      <w:tr w:rsidRPr="00445B14" w:rsidR="00430484" w:rsidTr="00655CC3" w14:paraId="25A2834E" w14:textId="77777777">
        <w:trPr>
          <w:trHeight w:val="237"/>
        </w:trPr>
        <w:tc>
          <w:tcPr>
            <w:tcW w:w="5688" w:type="dxa"/>
            <w:vMerge w:val="restart"/>
          </w:tcPr>
          <w:p w:rsidRPr="00805FFD" w:rsidR="00430484" w:rsidP="003370B4" w:rsidRDefault="00430484" w14:paraId="126C8D86" w14:textId="3377ADD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697E196E" w14:textId="29E68691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655CC3" w14:paraId="5F7878C5" w14:textId="77777777">
        <w:trPr>
          <w:trHeight w:val="237"/>
        </w:trPr>
        <w:tc>
          <w:tcPr>
            <w:tcW w:w="5688" w:type="dxa"/>
            <w:vMerge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3370B4" w:rsidTr="00655CC3" w14:paraId="2127623C" w14:textId="77777777">
        <w:trPr>
          <w:trHeight w:val="222"/>
        </w:trPr>
        <w:tc>
          <w:tcPr>
            <w:tcW w:w="9070" w:type="dxa"/>
            <w:gridSpan w:val="2"/>
          </w:tcPr>
          <w:p w:rsidRPr="00805FFD" w:rsidR="003370B4" w:rsidP="003370B4" w:rsidRDefault="003370B4" w14:paraId="363B6F3E" w14:textId="0C16A4A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1843F6DE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3C2CA85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C3A8337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648061F3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FBD5980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84CA75B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6625E7A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3FF5B6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8973B7" w:rsidR="00EB44CA" w:rsidTr="00655CC3" w14:paraId="42E804F6" w14:textId="77777777">
        <w:trPr>
          <w:trHeight w:val="6496"/>
        </w:trPr>
        <w:tc>
          <w:tcPr>
            <w:tcW w:w="9070" w:type="dxa"/>
            <w:gridSpan w:val="2"/>
          </w:tcPr>
          <w:p w:rsidRPr="008973B7" w:rsidR="00E048A9" w:rsidP="003370B4" w:rsidRDefault="00E048A9" w14:paraId="5C28B545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D3252E" w:rsidR="00EB44CA" w:rsidP="003370B4" w:rsidRDefault="00190FBB" w14:paraId="7934FB7D" w14:textId="6032B55B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Hallo Welt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78F0321F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A076754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190FBB" w:rsidRDefault="00190FBB" w14:paraId="60CF642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r Mieter, </w:t>
            </w:r>
          </w:p>
          <w:p w:rsidRPr="008973B7" w:rsidR="00190FBB" w:rsidP="003370B4" w:rsidRDefault="00190FBB" w14:paraId="35931671" w14:textId="31BFCF9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68C99B8" w14:textId="7AF027A5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Dise ist ein Test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30F54B39" w14:textId="4D538EDE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199CA73A" w14:textId="174ACDC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BC49C17" w14:textId="6FBB471C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:rsidRPr="008973B7" w:rsidR="00FF0D17" w:rsidP="003370B4" w:rsidRDefault="00FF0D17" w14:paraId="28153731" w14:textId="0B519DA3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5525"/>
              <w:gridCol w:w="485"/>
              <w:gridCol w:w="2283"/>
            </w:tblGrid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Fsdfsd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22.4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Ein weiterer Test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3.4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Die ist noch ein Eintrag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23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4C419A8A" w14:textId="77777777">
              <w:tc>
                <w:tcPr>
                  <w:tcW w:w="5525" w:type="dxa"/>
                </w:tcPr>
                <w:p w:rsidRPr="008973B7" w:rsidR="0001377D" w:rsidP="003370B4" w:rsidRDefault="0001377D" w14:paraId="56246F97" w14:textId="30CE5FEA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wSt. 8.1 %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4ED9CE71" w14:textId="303C26F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14D1B60C" w14:textId="23176213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6.4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D45D3F" w:rsidTr="003F26D5" w14:paraId="7D67F19C" w14:textId="77777777">
              <w:tc>
                <w:tcPr>
                  <w:tcW w:w="5525" w:type="dxa"/>
                </w:tcPr>
                <w:p w:rsidRPr="008973B7" w:rsidR="00D45D3F" w:rsidP="003370B4" w:rsidRDefault="00D45D3F" w14:paraId="0DFA7258" w14:textId="77777777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:rsidRPr="008973B7" w:rsidR="00D45D3F" w:rsidP="00D45D3F" w:rsidRDefault="00D45D3F" w14:paraId="5C01492C" w14:textId="77777777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:rsidRPr="008973B7" w:rsidR="00D45D3F" w:rsidP="00D45D3F" w:rsidRDefault="00630F69" w14:paraId="38610775" w14:textId="2896B980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style="width:0;height:1.5pt" id="_x0000_i1026" o:hr="t" o:hrstd="t" o:hralign="right" stroked="f" fillcolor="#a0a0a0"/>
                    </w:pict>
                  </w:r>
                </w:p>
              </w:tc>
            </w:tr>
            <w:tr w:rsidRPr="008973B7" w:rsidR="0001377D" w:rsidTr="003F26D5" w14:paraId="5A82402C" w14:textId="77777777">
              <w:tc>
                <w:tcPr>
                  <w:tcW w:w="5525" w:type="dxa"/>
                </w:tcPr>
                <w:p w:rsidRPr="008973B7" w:rsidR="0001377D" w:rsidP="003370B4" w:rsidRDefault="0001377D" w14:paraId="0BD2721C" w14:textId="764ECB50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otal:</w:t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237044B6" w14:textId="0EAF38E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2508B7DC" w14:textId="535E0A26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85.20</w:t>
                  </w:r>
                </w:p>
              </w:tc>
            </w:tr>
          </w:tbl>
          <w:p w:rsidRPr="008973B7" w:rsidR="00190FBB" w:rsidP="003370B4" w:rsidRDefault="00190FBB" w14:paraId="7FED050F" w14:textId="1C604DB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:rsidR="00D04B43" w:rsidP="00FF0D17" w:rsidRDefault="00FF0D17" w14:paraId="10141E1A" w14:textId="7777777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:rsidRPr="008973B7" w:rsidR="00FF0D17" w:rsidP="00FF0D17" w:rsidRDefault="00FF0D17" w14:paraId="7D6D7067" w14:textId="7B3DE200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:rsidR="002B48B9" w:rsidP="00FF0D17" w:rsidRDefault="00FF0D17" w14:paraId="3662217C" w14:textId="5C4A5889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  <w:bookmarkStart w:name="_GoBack" w:id="5"/>
      <w:bookmarkEnd w:id="5"/>
    </w:p>
    <w:p w:rsidRPr="008973B7" w:rsidR="00FF0D17" w:rsidP="00FF0D17" w:rsidRDefault="00FF0D17" w14:paraId="6A7E08D7" w14:textId="65E5A7C5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C. Rindlisbacher</w:t>
      </w:r>
    </w:p>
    <w:p w:rsidRPr="008973B7" w:rsidR="00FF0D17" w:rsidP="00A93C31" w:rsidRDefault="00FF0D17" w14:paraId="4889DE90" w14:textId="6C2C2622">
      <w:pPr>
        <w:rPr>
          <w:rFonts w:ascii="Arial" w:hAnsi="Arial" w:cs="Arial"/>
        </w:rPr>
      </w:pPr>
    </w:p>
    <w:sectPr w:rsidRPr="008973B7" w:rsidR="00FF0D1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7-23T15:51:00Z" w:id="1">
    <w:p w:rsidR="00190FBB" w:rsidRDefault="00190FBB" w14:paraId="2F86B27D" w14:textId="52749ED8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nitials="JF" w:author="Jürg Fiechter" w:date="2020-07-23T15:51:00Z" w:id="2">
    <w:p w:rsidR="00190FBB" w:rsidRDefault="00190FBB" w14:paraId="4C0DDFCC" w14:textId="529F76F0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nitials="JF" w:author="Jürg Fiechter" w:date="2020-07-23T15:51:00Z" w:id="3">
    <w:p w:rsidR="00190FBB" w:rsidRDefault="00190FBB" w14:paraId="1FA04A31" w14:textId="21F1BB05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nitials="JF" w:author="Jürg Fiechter" w:date="2020-07-27T15:46:00Z" w:id="4">
    <w:p w:rsidR="0001377D" w:rsidP="0001377D" w:rsidRDefault="0001377D" w14:paraId="656F3FEC" w14:textId="77777777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7-23T13:51:00Z" w16cex:durableId="22C43071"/>
  <w16cex:commentExtensible w16cex:dateUtc="2020-07-23T13:51:00Z" w16cex:durableId="22C43081"/>
  <w16cex:commentExtensible w16cex:dateUtc="2020-07-23T13:51:00Z" w16cex:durableId="22C43098"/>
  <w16cex:commentExtensible w16cex:dateUtc="2020-07-27T13:46:00Z" w16cex:durableId="22C978C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75215F" w14:textId="77777777" w:rsidR="00630F69" w:rsidRDefault="00630F69" w:rsidP="002B2A9D">
      <w:r>
        <w:separator/>
      </w:r>
    </w:p>
  </w:endnote>
  <w:endnote w:type="continuationSeparator" w:id="0">
    <w:p w14:paraId="07B659C0" w14:textId="77777777" w:rsidR="00630F69" w:rsidRDefault="00630F69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FF5C0F" w:rsidR="00FF5C0F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11FD6D" w14:textId="77777777" w:rsidR="00630F69" w:rsidRDefault="00630F69" w:rsidP="002B2A9D">
      <w:r>
        <w:separator/>
      </w:r>
    </w:p>
  </w:footnote>
  <w:footnote w:type="continuationSeparator" w:id="0">
    <w:p w14:paraId="313DA889" w14:textId="77777777" w:rsidR="00630F69" w:rsidRDefault="00630F69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630F69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ntTable.xml" Type="http://schemas.openxmlformats.org/officeDocument/2006/relationships/fontTable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2.xml" Type="http://schemas.openxmlformats.org/officeDocument/2006/relationships/footer" Id="rId12"/>
    <Relationship Target="commentsIds.xml" Type="http://schemas.microsoft.com/office/2016/09/relationships/commentsIds" Id="rId17"/>
    <Relationship Target="numbering.xml" Type="http://schemas.openxmlformats.org/officeDocument/2006/relationships/numbering" Id="rId2"/>
    <Relationship Target="commentsExtensible.xml" Type="http://schemas.microsoft.com/office/2018/08/relationships/commentsExtensib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people.xml" Type="http://schemas.microsoft.com/office/2011/relationships/peop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A8367976-EDBC-44A8-867B-FC8D8967E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6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Eliane Fiechter</cp:lastModifiedBy>
  <cp:revision>7</cp:revision>
  <cp:lastPrinted>2021-05-02T13:21:00Z</cp:lastPrinted>
  <dcterms:created xsi:type="dcterms:W3CDTF">2020-11-26T10:54:00Z</dcterms:created>
  <dcterms:modified xsi:type="dcterms:W3CDTF">2021-05-02T13:33:00Z</dcterms:modified>
</cp:coreProperties>
</file>